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C9D" w:rsidRPr="00B740F1" w:rsidRDefault="005B1EC5" w:rsidP="00BA1192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Supplementary materials</w:t>
      </w: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F3CF6" w:rsidRPr="00B740F1" w:rsidRDefault="00CF3CF6" w:rsidP="00CF3CF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i/>
          <w:sz w:val="24"/>
          <w:szCs w:val="24"/>
          <w:lang w:val="en-US"/>
        </w:rPr>
        <w:t>In vitro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nd </w:t>
      </w:r>
      <w:r w:rsidRPr="00B740F1">
        <w:rPr>
          <w:rFonts w:ascii="Times New Roman" w:hAnsi="Times New Roman" w:cs="Times New Roman"/>
          <w:b/>
          <w:i/>
          <w:sz w:val="24"/>
          <w:szCs w:val="24"/>
          <w:lang w:val="en-US"/>
        </w:rPr>
        <w:t>in silico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tudies on </w:t>
      </w:r>
      <w:r w:rsidRPr="00B740F1">
        <w:rPr>
          <w:rFonts w:ascii="Times New Roman" w:hAnsi="Times New Roman" w:cs="Times New Roman"/>
          <w:b/>
          <w:i/>
          <w:sz w:val="24"/>
          <w:szCs w:val="24"/>
          <w:lang w:val="en-US"/>
        </w:rPr>
        <w:t>α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-glucosidase inhibitory properties of bioactive components from the rhizomes of </w:t>
      </w:r>
      <w:r w:rsidRPr="00B740F1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Alpinia officinarum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Hance</w:t>
      </w:r>
    </w:p>
    <w:p w:rsidR="00AC1750" w:rsidRPr="00B740F1" w:rsidRDefault="00AC1750" w:rsidP="00CF3CF6">
      <w:pPr>
        <w:spacing w:after="0" w:line="480" w:lineRule="auto"/>
        <w:ind w:left="3"/>
        <w:jc w:val="both"/>
        <w:rPr>
          <w:rFonts w:ascii="Times New Roman" w:hAnsi="Times New Roman" w:cs="Times New Roman"/>
          <w:sz w:val="24"/>
          <w:szCs w:val="24"/>
        </w:rPr>
      </w:pPr>
    </w:p>
    <w:p w:rsidR="00AC1750" w:rsidRPr="00B740F1" w:rsidRDefault="00AC1750" w:rsidP="00AC1750">
      <w:pPr>
        <w:spacing w:line="480" w:lineRule="auto"/>
        <w:jc w:val="both"/>
        <w:rPr>
          <w:rFonts w:ascii="Times New Roman" w:eastAsia="PMingLiU" w:hAnsi="Times New Roman" w:cs="Times New Roman"/>
          <w:sz w:val="24"/>
          <w:szCs w:val="24"/>
          <w:lang w:val="en-GB"/>
        </w:rPr>
      </w:pP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Zakhele Mphatsi Dlamini </w:t>
      </w: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  <w:lang w:val="en-GB"/>
        </w:rPr>
        <w:t xml:space="preserve">1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∙ Bongani Sicelo Dlamini </w:t>
      </w: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  <w:lang w:val="en-GB"/>
        </w:rPr>
        <w:t>1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 ∙</w:t>
      </w:r>
      <w:r w:rsidRPr="00B740F1">
        <w:rPr>
          <w:rFonts w:ascii="Times New Roman" w:eastAsia="PMingLiU" w:hAnsi="Times New Roman" w:cs="Times New Roman"/>
          <w:sz w:val="28"/>
          <w:szCs w:val="28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Shih-Han Fu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 xml:space="preserve">2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∙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Ya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-Lin Chang</w:t>
      </w: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  <w:lang w:val="en-GB"/>
        </w:rPr>
        <w:t xml:space="preserve">2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∙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Chi-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Chien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 Lin 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>3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∙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Yu-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Kuo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 Chen 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>4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∙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Kok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-Tong Tan 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>5</w:t>
      </w: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  <w:lang w:val="en-GB"/>
        </w:rPr>
        <w:t>,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>6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>∙</w:t>
      </w:r>
      <w:r w:rsidRPr="00B740F1">
        <w:rPr>
          <w:rFonts w:ascii="Times New Roman" w:eastAsia="PMingLiU" w:hAnsi="Times New Roman" w:cs="Times New Roman" w:hint="eastAsia"/>
          <w:sz w:val="24"/>
          <w:szCs w:val="24"/>
          <w:lang w:val="en-GB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  <w:lang w:val="en-GB"/>
        </w:rPr>
        <w:t xml:space="preserve">Chi-I Chang 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>2</w:t>
      </w: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  <w:lang w:val="en-GB"/>
        </w:rPr>
        <w:t>,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  <w:lang w:val="en-GB"/>
        </w:rPr>
        <w:t>7</w:t>
      </w:r>
    </w:p>
    <w:p w:rsidR="00AC1750" w:rsidRPr="00B740F1" w:rsidRDefault="00AC1750" w:rsidP="00B740F1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  <w:lang w:val="en-GB"/>
        </w:rPr>
        <w:t>1</w:t>
      </w:r>
      <w:bookmarkStart w:id="0" w:name="_GoBack"/>
      <w:bookmarkEnd w:id="0"/>
      <w:r w:rsidRPr="00B740F1">
        <w:rPr>
          <w:rFonts w:ascii="Times New Roman" w:eastAsia="PMingLiU" w:hAnsi="Times New Roman" w:cs="Times New Roman"/>
          <w:sz w:val="24"/>
          <w:szCs w:val="24"/>
        </w:rPr>
        <w:t>Department of Tropical Agriculture and International Cooperation, National</w:t>
      </w:r>
      <w:r w:rsidRPr="00B740F1">
        <w:rPr>
          <w:rFonts w:ascii="Times New Roman" w:eastAsia="PMingLiU" w:hAnsi="Times New Roman" w:cs="Times New Roman" w:hint="eastAsia"/>
          <w:sz w:val="24"/>
          <w:szCs w:val="24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</w:rPr>
        <w:t>Pingtung University of Science and Technology, Pingtung 912301, Taiwan</w:t>
      </w:r>
    </w:p>
    <w:p w:rsidR="00AC1750" w:rsidRPr="00B740F1" w:rsidRDefault="00AC1750" w:rsidP="00AC1750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/>
          <w:sz w:val="24"/>
          <w:szCs w:val="24"/>
          <w:vertAlign w:val="superscript"/>
        </w:rPr>
        <w:t>2</w:t>
      </w: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</w:rPr>
        <w:t>Department of Biological Science and Technology, National Pingtung University of Science and Technology, Pingtung 912301, Taiwan</w:t>
      </w:r>
    </w:p>
    <w:p w:rsidR="00AC1750" w:rsidRPr="00B740F1" w:rsidRDefault="00AC1750" w:rsidP="00AC1750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</w:rPr>
        <w:t xml:space="preserve">3 </w:t>
      </w:r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Institute of Biomedical Science, The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iEGG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 and Animal Biotechnology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Center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</w:rPr>
        <w:t>, National Chung-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Hsing</w:t>
      </w:r>
      <w:proofErr w:type="spellEnd"/>
      <w:r w:rsidRPr="00B740F1">
        <w:rPr>
          <w:rFonts w:ascii="Times New Roman" w:eastAsia="PMingLiU" w:hAnsi="Times New Roman" w:cs="Times New Roman" w:hint="eastAsia"/>
          <w:sz w:val="24"/>
          <w:szCs w:val="24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</w:rPr>
        <w:t>University, Taichung 402</w:t>
      </w:r>
      <w:r w:rsidRPr="00B740F1">
        <w:rPr>
          <w:rFonts w:ascii="Times New Roman" w:eastAsia="PMingLiU" w:hAnsi="Times New Roman" w:cs="Times New Roman" w:hint="eastAsia"/>
          <w:sz w:val="24"/>
          <w:szCs w:val="24"/>
        </w:rPr>
        <w:t>202</w:t>
      </w:r>
      <w:r w:rsidRPr="00B740F1">
        <w:rPr>
          <w:rFonts w:ascii="Times New Roman" w:eastAsia="PMingLiU" w:hAnsi="Times New Roman" w:cs="Times New Roman"/>
          <w:sz w:val="24"/>
          <w:szCs w:val="24"/>
        </w:rPr>
        <w:t>, Taiwan</w:t>
      </w:r>
    </w:p>
    <w:p w:rsidR="00AC1750" w:rsidRPr="00B740F1" w:rsidRDefault="00AC1750" w:rsidP="00AC1750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</w:rPr>
        <w:t xml:space="preserve">4 </w:t>
      </w:r>
      <w:r w:rsidRPr="00B740F1">
        <w:rPr>
          <w:rFonts w:ascii="Times New Roman" w:eastAsia="PMingLiU" w:hAnsi="Times New Roman" w:cs="Times New Roman"/>
          <w:sz w:val="24"/>
          <w:szCs w:val="24"/>
        </w:rPr>
        <w:t>Department of Food Science, National Pingtung University of Science and Technology, Pingtung</w:t>
      </w:r>
      <w:r w:rsidRPr="00B740F1">
        <w:rPr>
          <w:rFonts w:ascii="Times New Roman" w:eastAsia="PMingLiU" w:hAnsi="Times New Roman" w:cs="Times New Roman" w:hint="eastAsia"/>
          <w:sz w:val="24"/>
          <w:szCs w:val="24"/>
        </w:rPr>
        <w:t xml:space="preserve"> </w:t>
      </w:r>
      <w:r w:rsidRPr="00B740F1">
        <w:rPr>
          <w:rFonts w:ascii="Times New Roman" w:eastAsia="PMingLiU" w:hAnsi="Times New Roman" w:cs="Times New Roman"/>
          <w:sz w:val="24"/>
          <w:szCs w:val="24"/>
        </w:rPr>
        <w:t>912301, Taiwan</w:t>
      </w:r>
    </w:p>
    <w:p w:rsidR="00AC1750" w:rsidRPr="00B740F1" w:rsidRDefault="00AC1750" w:rsidP="00AC1750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</w:rPr>
        <w:t xml:space="preserve">5 </w:t>
      </w:r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Department of Surgery,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Tungs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’ Taichung Metro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Harbor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 Hospital, Taichung 435</w:t>
      </w:r>
      <w:r w:rsidRPr="00B740F1">
        <w:rPr>
          <w:rFonts w:ascii="Times New Roman" w:eastAsia="PMingLiU" w:hAnsi="Times New Roman" w:cs="Times New Roman" w:hint="eastAsia"/>
          <w:sz w:val="24"/>
          <w:szCs w:val="24"/>
        </w:rPr>
        <w:t>403</w:t>
      </w:r>
      <w:r w:rsidRPr="00B740F1">
        <w:rPr>
          <w:rFonts w:ascii="Times New Roman" w:eastAsia="PMingLiU" w:hAnsi="Times New Roman" w:cs="Times New Roman"/>
          <w:sz w:val="24"/>
          <w:szCs w:val="24"/>
        </w:rPr>
        <w:t>, Taiwan</w:t>
      </w:r>
    </w:p>
    <w:p w:rsidR="00AC1750" w:rsidRPr="00B740F1" w:rsidRDefault="00AC1750" w:rsidP="00AC1750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</w:rPr>
        <w:t xml:space="preserve">6 </w:t>
      </w:r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College of Medicine, National Chung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Hsing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 University, Taichung 402</w:t>
      </w:r>
      <w:r w:rsidRPr="00B740F1">
        <w:rPr>
          <w:rFonts w:ascii="Times New Roman" w:eastAsia="PMingLiU" w:hAnsi="Times New Roman" w:cs="Times New Roman" w:hint="eastAsia"/>
          <w:sz w:val="24"/>
          <w:szCs w:val="24"/>
        </w:rPr>
        <w:t>202</w:t>
      </w:r>
      <w:r w:rsidRPr="00B740F1">
        <w:rPr>
          <w:rFonts w:ascii="Times New Roman" w:eastAsia="PMingLiU" w:hAnsi="Times New Roman" w:cs="Times New Roman"/>
          <w:sz w:val="24"/>
          <w:szCs w:val="24"/>
        </w:rPr>
        <w:t>, Taiwan</w:t>
      </w:r>
    </w:p>
    <w:p w:rsidR="00AC1750" w:rsidRPr="00B740F1" w:rsidRDefault="00AC1750" w:rsidP="00AC1750">
      <w:pPr>
        <w:spacing w:after="0" w:line="480" w:lineRule="auto"/>
        <w:ind w:left="142" w:hangingChars="59" w:hanging="142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B740F1">
        <w:rPr>
          <w:rFonts w:ascii="Times New Roman" w:eastAsia="PMingLiU" w:hAnsi="Times New Roman" w:cs="Times New Roman" w:hint="eastAsia"/>
          <w:sz w:val="24"/>
          <w:szCs w:val="24"/>
          <w:vertAlign w:val="superscript"/>
        </w:rPr>
        <w:t xml:space="preserve">7 </w:t>
      </w:r>
      <w:r w:rsidRPr="00B740F1">
        <w:rPr>
          <w:rFonts w:ascii="Times New Roman" w:eastAsia="PMingLiU" w:hAnsi="Times New Roman" w:cs="Times New Roman"/>
          <w:sz w:val="24"/>
          <w:szCs w:val="24"/>
        </w:rPr>
        <w:t xml:space="preserve">Traditional Herbal Medicine Research </w:t>
      </w:r>
      <w:proofErr w:type="spellStart"/>
      <w:r w:rsidRPr="00B740F1">
        <w:rPr>
          <w:rFonts w:ascii="Times New Roman" w:eastAsia="PMingLiU" w:hAnsi="Times New Roman" w:cs="Times New Roman"/>
          <w:sz w:val="24"/>
          <w:szCs w:val="24"/>
        </w:rPr>
        <w:t>Center</w:t>
      </w:r>
      <w:proofErr w:type="spellEnd"/>
      <w:r w:rsidRPr="00B740F1">
        <w:rPr>
          <w:rFonts w:ascii="Times New Roman" w:eastAsia="PMingLiU" w:hAnsi="Times New Roman" w:cs="Times New Roman"/>
          <w:sz w:val="24"/>
          <w:szCs w:val="24"/>
        </w:rPr>
        <w:t>, Taipei Medical University Hospital, Taipei 110301, Taiwan</w:t>
      </w:r>
    </w:p>
    <w:p w:rsidR="00CF3CF6" w:rsidRPr="00B740F1" w:rsidRDefault="00CF3CF6" w:rsidP="00CF3CF6">
      <w:pPr>
        <w:spacing w:after="0" w:line="480" w:lineRule="auto"/>
        <w:ind w:left="3"/>
        <w:jc w:val="both"/>
        <w:rPr>
          <w:rFonts w:ascii="Times New Roman" w:hAnsi="Times New Roman" w:cs="Times New Roman"/>
          <w:sz w:val="24"/>
          <w:szCs w:val="24"/>
        </w:rPr>
      </w:pPr>
    </w:p>
    <w:p w:rsidR="00CF3CF6" w:rsidRPr="00B740F1" w:rsidRDefault="00CF3CF6" w:rsidP="00CF3CF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B740F1">
        <w:rPr>
          <w:rFonts w:ascii="Times New Roman" w:hAnsi="Times New Roman" w:cs="Times New Roman"/>
          <w:sz w:val="24"/>
          <w:szCs w:val="24"/>
          <w:lang w:eastAsia="en-US"/>
        </w:rPr>
        <w:t>Corresponding author(s):</w:t>
      </w:r>
    </w:p>
    <w:p w:rsidR="00CF3CF6" w:rsidRPr="00B740F1" w:rsidRDefault="00CF3CF6" w:rsidP="00CF3CF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pt-BR" w:eastAsia="en-US"/>
        </w:rPr>
      </w:pPr>
      <w:r w:rsidRPr="00B740F1">
        <w:rPr>
          <w:rFonts w:ascii="Times New Roman" w:hAnsi="Times New Roman" w:cs="Times New Roman"/>
          <w:sz w:val="24"/>
          <w:szCs w:val="24"/>
          <w:lang w:val="pt-BR" w:eastAsia="en-US"/>
        </w:rPr>
        <w:sym w:font="Wingdings" w:char="F02A"/>
      </w:r>
      <w:r w:rsidRPr="00B740F1">
        <w:rPr>
          <w:rFonts w:ascii="Times New Roman" w:hAnsi="Times New Roman" w:cs="Times New Roman"/>
          <w:sz w:val="24"/>
          <w:szCs w:val="24"/>
          <w:lang w:val="pt-BR" w:eastAsia="en-US"/>
        </w:rPr>
        <w:t>Chi-I Chang</w:t>
      </w:r>
    </w:p>
    <w:p w:rsidR="00CF3CF6" w:rsidRPr="00B740F1" w:rsidRDefault="00CF3CF6" w:rsidP="00CF3CF6">
      <w:pPr>
        <w:spacing w:after="0" w:line="48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pt-BR" w:eastAsia="en-US"/>
        </w:rPr>
      </w:pPr>
      <w:r w:rsidRPr="00B740F1">
        <w:rPr>
          <w:rFonts w:ascii="Times New Roman" w:hAnsi="Times New Roman" w:cs="Times New Roman"/>
          <w:sz w:val="24"/>
          <w:szCs w:val="24"/>
          <w:lang w:val="pt-BR" w:eastAsia="en-US"/>
        </w:rPr>
        <w:t>changchii@mail.npust.edu.tw</w:t>
      </w:r>
    </w:p>
    <w:p w:rsidR="00CF3CF6" w:rsidRPr="00B740F1" w:rsidRDefault="00CF3CF6" w:rsidP="00CF3CF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pt-BR" w:eastAsia="en-US"/>
        </w:rPr>
      </w:pPr>
      <w:r w:rsidRPr="00B740F1">
        <w:rPr>
          <w:rFonts w:ascii="Times New Roman" w:hAnsi="Times New Roman" w:cs="Times New Roman"/>
          <w:sz w:val="24"/>
          <w:szCs w:val="24"/>
          <w:lang w:val="pt-BR" w:eastAsia="en-US"/>
        </w:rPr>
        <w:sym w:font="Wingdings" w:char="F02A"/>
      </w:r>
      <w:r w:rsidRPr="00B740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740F1">
        <w:rPr>
          <w:rFonts w:ascii="Times New Roman" w:hAnsi="Times New Roman" w:cs="Times New Roman"/>
          <w:sz w:val="24"/>
          <w:szCs w:val="24"/>
          <w:lang w:val="en-GB"/>
        </w:rPr>
        <w:t>Kok</w:t>
      </w:r>
      <w:proofErr w:type="spellEnd"/>
      <w:r w:rsidRPr="00B740F1">
        <w:rPr>
          <w:rFonts w:ascii="Times New Roman" w:hAnsi="Times New Roman" w:cs="Times New Roman"/>
          <w:sz w:val="24"/>
          <w:szCs w:val="24"/>
          <w:lang w:val="en-GB"/>
        </w:rPr>
        <w:t>-Tong Tan</w:t>
      </w:r>
    </w:p>
    <w:p w:rsidR="00CF3CF6" w:rsidRPr="00B740F1" w:rsidRDefault="00CF3CF6" w:rsidP="00CF3CF6">
      <w:pPr>
        <w:spacing w:after="0" w:line="48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pt-BR" w:eastAsia="en-US"/>
        </w:rPr>
      </w:pPr>
      <w:r w:rsidRPr="00B740F1">
        <w:rPr>
          <w:rFonts w:ascii="Times New Roman" w:hAnsi="Times New Roman" w:cs="Times New Roman"/>
          <w:sz w:val="24"/>
          <w:szCs w:val="24"/>
          <w:lang w:val="pt-BR" w:eastAsia="en-US"/>
        </w:rPr>
        <w:t>t1840@ms.sltung.com.tw</w:t>
      </w:r>
    </w:p>
    <w:p w:rsidR="00BA1192" w:rsidRPr="00B740F1" w:rsidRDefault="009657F8" w:rsidP="00BA1192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740F1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Table of Contents</w:t>
      </w:r>
    </w:p>
    <w:p w:rsidR="00B958DF" w:rsidRPr="00B740F1" w:rsidRDefault="00B958DF" w:rsidP="00BA1192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958DF" w:rsidRPr="00B740F1" w:rsidRDefault="00B958DF" w:rsidP="00BA1192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1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H-NMR spectrum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1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744989" w:rsidRPr="00B740F1">
        <w:rPr>
          <w:rFonts w:ascii="Times New Roman" w:hAnsi="Times New Roman" w:cs="Times New Roman"/>
          <w:sz w:val="24"/>
          <w:szCs w:val="24"/>
          <w:lang w:val="en-US"/>
        </w:rPr>
        <w:t>acetone-</w:t>
      </w:r>
      <w:r w:rsidR="00744989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744989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</w:p>
    <w:p w:rsidR="00881AF1" w:rsidRPr="00B740F1" w:rsidRDefault="00B958DF" w:rsidP="00BA1192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2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C-NMR spectrum and DEPT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1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881AF1" w:rsidRPr="00B740F1">
        <w:rPr>
          <w:rFonts w:ascii="Times New Roman" w:hAnsi="Times New Roman" w:cs="Times New Roman"/>
          <w:sz w:val="24"/>
          <w:szCs w:val="24"/>
          <w:lang w:val="en-US"/>
        </w:rPr>
        <w:t>acetone-</w:t>
      </w:r>
      <w:r w:rsidR="00881AF1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881AF1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</w:p>
    <w:p w:rsidR="00BA1192" w:rsidRPr="00B740F1" w:rsidRDefault="00B958DF" w:rsidP="00BA119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3 Mass spectrum of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1 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4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H-NMR spectrum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2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9657F8" w:rsidRPr="00B740F1">
        <w:rPr>
          <w:rFonts w:ascii="Times New Roman" w:hAnsi="Times New Roman" w:cs="Times New Roman"/>
          <w:sz w:val="24"/>
          <w:szCs w:val="24"/>
          <w:lang w:val="en-US"/>
        </w:rPr>
        <w:t>acetone-</w:t>
      </w:r>
      <w:r w:rsidR="009657F8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9657F8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  <w:r w:rsidR="007F5905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5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C-NMR spectrum and DEPT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2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9657F8" w:rsidRPr="00B740F1">
        <w:rPr>
          <w:rFonts w:ascii="Times New Roman" w:hAnsi="Times New Roman" w:cs="Times New Roman"/>
          <w:sz w:val="24"/>
          <w:szCs w:val="24"/>
          <w:lang w:val="en-US"/>
        </w:rPr>
        <w:t>acetone-</w:t>
      </w:r>
      <w:r w:rsidR="009657F8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9657F8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</w:p>
    <w:p w:rsidR="00BA1192" w:rsidRPr="00B740F1" w:rsidRDefault="00373B38" w:rsidP="00B958DF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6 </w:t>
      </w:r>
      <w:r w:rsidR="00B958DF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Mass spectrum of compound </w:t>
      </w:r>
      <w:r w:rsidR="00B958DF" w:rsidRPr="00B740F1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7F5905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7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H-NMR spectrum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3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8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C-NMR spectrum and DEPT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3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373B38" w:rsidRPr="00B740F1" w:rsidRDefault="00373B38" w:rsidP="00373B38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9 Mass spectrum of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7F5905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10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H-NMR spectrum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4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11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C-NMR spectrum and DEPT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4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BA1192" w:rsidRPr="00B740F1" w:rsidRDefault="00373B38" w:rsidP="00373B38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12 Mass spectrum of compound </w:t>
      </w:r>
      <w:r w:rsidR="00F671A2" w:rsidRPr="00B740F1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13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H-NMR spectrum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5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373B38" w:rsidRPr="00B740F1" w:rsidRDefault="00373B38" w:rsidP="00373B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ig. S14 </w:t>
      </w:r>
      <w:r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C-NMR spectrum and DEPT for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5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373B38" w:rsidRPr="00B740F1" w:rsidRDefault="00373B38" w:rsidP="00373B38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sz w:val="24"/>
          <w:szCs w:val="24"/>
          <w:lang w:val="en-US"/>
        </w:rPr>
        <w:t>Fig. S15</w:t>
      </w:r>
      <w:r w:rsidR="00CB0A0A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Mass spectrum of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="007348D0" w:rsidRPr="00B740F1">
        <w:rPr>
          <w:rFonts w:ascii="Times New Roman" w:hAnsi="Times New Roman" w:cs="Times New Roman" w:hint="eastAsia"/>
          <w:b/>
          <w:sz w:val="24"/>
          <w:szCs w:val="24"/>
          <w:lang w:val="en-US"/>
        </w:rPr>
        <w:t xml:space="preserve">   </w:t>
      </w: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A1192" w:rsidRPr="00B740F1" w:rsidRDefault="00BA1192" w:rsidP="005B1EC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07D7F" w:rsidRPr="00B740F1" w:rsidRDefault="00F07D7F" w:rsidP="006519DE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F77F3" w:rsidRPr="00B740F1" w:rsidRDefault="006519DE" w:rsidP="00F07D7F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09E137EC" wp14:editId="202B1EF2">
            <wp:extent cx="5276850" cy="3809365"/>
            <wp:effectExtent l="0" t="0" r="0" b="63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V144H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05" r="5489"/>
                    <a:stretch/>
                  </pic:blipFill>
                  <pic:spPr bwMode="auto">
                    <a:xfrm>
                      <a:off x="0" y="0"/>
                      <a:ext cx="5277091" cy="3809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19DE" w:rsidRPr="00B740F1" w:rsidRDefault="00E75446" w:rsidP="006519D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D94926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1</w:t>
      </w:r>
      <w:r w:rsidR="00D9492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4926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052A0A" w:rsidRPr="00B740F1">
        <w:rPr>
          <w:rFonts w:ascii="Times New Roman" w:hAnsi="Times New Roman" w:cs="Times New Roman"/>
          <w:sz w:val="24"/>
          <w:szCs w:val="24"/>
          <w:lang w:val="en-US"/>
        </w:rPr>
        <w:t>H-NMR spectrum</w:t>
      </w:r>
      <w:r w:rsidR="00D9492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for compound </w:t>
      </w:r>
      <w:r w:rsidR="00D94926" w:rsidRPr="00B740F1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549D7" w:rsidRPr="00B740F1">
        <w:rPr>
          <w:rFonts w:ascii="Times New Roman" w:hAnsi="Times New Roman" w:cs="Times New Roman" w:hint="eastAsia"/>
          <w:sz w:val="24"/>
          <w:szCs w:val="24"/>
          <w:lang w:val="en-US"/>
        </w:rPr>
        <w:t>a</w:t>
      </w:r>
      <w:r w:rsidR="005171F6" w:rsidRPr="00B740F1">
        <w:rPr>
          <w:rFonts w:ascii="Times New Roman" w:hAnsi="Times New Roman" w:cs="Times New Roman"/>
          <w:sz w:val="24"/>
          <w:szCs w:val="24"/>
          <w:lang w:val="en-US"/>
        </w:rPr>
        <w:t>cetone</w:t>
      </w:r>
      <w:r w:rsidR="00B549D7" w:rsidRPr="00B740F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549D7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B549D7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  <w:r w:rsidR="005171F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07D7F" w:rsidRPr="00B740F1" w:rsidRDefault="0058005F" w:rsidP="00853D1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AFCC43C" wp14:editId="2E011155">
            <wp:extent cx="5601600" cy="40968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V134C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1" t="2284" r="3465" b="1086"/>
                    <a:stretch/>
                  </pic:blipFill>
                  <pic:spPr bwMode="auto">
                    <a:xfrm>
                      <a:off x="0" y="0"/>
                      <a:ext cx="5601600" cy="409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1276" w:rsidRPr="00B740F1" w:rsidRDefault="00E75446" w:rsidP="00D94926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041276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2</w:t>
      </w:r>
      <w:r w:rsidR="0004127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1276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="00052A0A" w:rsidRPr="00B740F1">
        <w:rPr>
          <w:rFonts w:ascii="Times New Roman" w:hAnsi="Times New Roman" w:cs="Times New Roman"/>
          <w:sz w:val="24"/>
          <w:szCs w:val="24"/>
          <w:lang w:val="en-US"/>
        </w:rPr>
        <w:t>C-NMR spectrum</w:t>
      </w:r>
      <w:r w:rsidR="00B61FEE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and DEPT</w:t>
      </w:r>
      <w:r w:rsidR="0004127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for compound </w:t>
      </w:r>
      <w:r w:rsidR="00041276" w:rsidRPr="00B740F1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549D7" w:rsidRPr="00B740F1">
        <w:rPr>
          <w:rFonts w:ascii="Times New Roman" w:hAnsi="Times New Roman" w:cs="Times New Roman" w:hint="eastAsia"/>
          <w:sz w:val="24"/>
          <w:szCs w:val="24"/>
          <w:lang w:val="en-US"/>
        </w:rPr>
        <w:t>a</w:t>
      </w:r>
      <w:r w:rsidR="00B549D7" w:rsidRPr="00B740F1">
        <w:rPr>
          <w:rFonts w:ascii="Times New Roman" w:hAnsi="Times New Roman" w:cs="Times New Roman"/>
          <w:sz w:val="24"/>
          <w:szCs w:val="24"/>
          <w:lang w:val="en-US"/>
        </w:rPr>
        <w:t>cetone-</w:t>
      </w:r>
      <w:r w:rsidR="00B549D7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B549D7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</w:p>
    <w:p w:rsidR="007D1D15" w:rsidRPr="00B740F1" w:rsidRDefault="007D1D15" w:rsidP="00D9492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853D17" w:rsidRPr="00B740F1" w:rsidRDefault="007D1D15" w:rsidP="007D1D15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000E04BF" wp14:editId="34D8BCF9">
            <wp:extent cx="5100638" cy="3699178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2616" cy="3700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B38" w:rsidRPr="00B740F1" w:rsidRDefault="00373B38" w:rsidP="00853D1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 S3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Mass spectrum of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</w:p>
    <w:p w:rsidR="00B545D9" w:rsidRPr="00B740F1" w:rsidRDefault="00864BA3" w:rsidP="005B1EC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F861903" wp14:editId="767A3831">
            <wp:extent cx="5583600" cy="4057200"/>
            <wp:effectExtent l="0" t="0" r="0" b="63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V140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36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926" w:rsidRPr="00B740F1" w:rsidRDefault="00E75446" w:rsidP="005B1EC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4</w:t>
      </w:r>
      <w:r w:rsidR="005B1EC5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1EC5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052A0A" w:rsidRPr="00B740F1">
        <w:rPr>
          <w:rFonts w:ascii="Times New Roman" w:hAnsi="Times New Roman" w:cs="Times New Roman"/>
          <w:sz w:val="24"/>
          <w:szCs w:val="24"/>
          <w:lang w:val="en-US"/>
        </w:rPr>
        <w:t>H-NMR spectrum</w:t>
      </w:r>
      <w:r w:rsidR="005B1EC5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of compound </w:t>
      </w:r>
      <w:r w:rsidR="005B1EC5" w:rsidRPr="00B740F1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549D7" w:rsidRPr="00B740F1">
        <w:rPr>
          <w:rFonts w:ascii="Times New Roman" w:hAnsi="Times New Roman" w:cs="Times New Roman" w:hint="eastAsia"/>
          <w:sz w:val="24"/>
          <w:szCs w:val="24"/>
          <w:lang w:val="en-US"/>
        </w:rPr>
        <w:t>a</w:t>
      </w:r>
      <w:r w:rsidR="00B549D7" w:rsidRPr="00B740F1">
        <w:rPr>
          <w:rFonts w:ascii="Times New Roman" w:hAnsi="Times New Roman" w:cs="Times New Roman"/>
          <w:sz w:val="24"/>
          <w:szCs w:val="24"/>
          <w:lang w:val="en-US"/>
        </w:rPr>
        <w:t>cetone-</w:t>
      </w:r>
      <w:r w:rsidR="00B549D7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B549D7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</w:p>
    <w:p w:rsidR="007D1D15" w:rsidRPr="00B740F1" w:rsidRDefault="0012470B" w:rsidP="00C4388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3756611C" wp14:editId="07D840D9">
            <wp:extent cx="5534025" cy="4021457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V131C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6171" cy="402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F60" w:rsidRPr="00B740F1" w:rsidRDefault="00E75446" w:rsidP="00A11F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5</w:t>
      </w:r>
      <w:r w:rsidR="00680F6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0F60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="00680F60" w:rsidRPr="00B740F1">
        <w:rPr>
          <w:rFonts w:ascii="Times New Roman" w:hAnsi="Times New Roman" w:cs="Times New Roman"/>
          <w:sz w:val="24"/>
          <w:szCs w:val="24"/>
          <w:lang w:val="en-US"/>
        </w:rPr>
        <w:t>C-NMR spectrum and DEPT of compound</w:t>
      </w:r>
      <w:r w:rsidR="00680F6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549D7" w:rsidRPr="00B740F1">
        <w:rPr>
          <w:rFonts w:ascii="Times New Roman" w:hAnsi="Times New Roman" w:cs="Times New Roman" w:hint="eastAsia"/>
          <w:sz w:val="24"/>
          <w:szCs w:val="24"/>
          <w:lang w:val="en-US"/>
        </w:rPr>
        <w:t>a</w:t>
      </w:r>
      <w:r w:rsidR="00B549D7" w:rsidRPr="00B740F1">
        <w:rPr>
          <w:rFonts w:ascii="Times New Roman" w:hAnsi="Times New Roman" w:cs="Times New Roman"/>
          <w:sz w:val="24"/>
          <w:szCs w:val="24"/>
          <w:lang w:val="en-US"/>
        </w:rPr>
        <w:t>cetone-</w:t>
      </w:r>
      <w:r w:rsidR="00B549D7" w:rsidRPr="00B740F1">
        <w:rPr>
          <w:rFonts w:ascii="Times New Roman" w:hAnsi="Times New Roman" w:cs="Times New Roman"/>
          <w:i/>
          <w:sz w:val="24"/>
          <w:szCs w:val="24"/>
          <w:lang w:val="en-US"/>
        </w:rPr>
        <w:t>d</w:t>
      </w:r>
      <w:r w:rsidR="00B549D7" w:rsidRPr="00B740F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6</w:t>
      </w:r>
    </w:p>
    <w:p w:rsidR="00680F60" w:rsidRPr="00B740F1" w:rsidRDefault="00680F60" w:rsidP="00680F6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43887" w:rsidRPr="00B740F1" w:rsidRDefault="007D1D15" w:rsidP="00C4388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3915653" wp14:editId="09A9872C">
            <wp:extent cx="5167313" cy="3813272"/>
            <wp:effectExtent l="0" t="0" r="0" b="0"/>
            <wp:docPr id="11" name="Picture 11" descr="C:\Users\Zakhele\OneDrive\Desktop\Sup materials\S5 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akhele\OneDrive\Desktop\Sup materials\S5 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3" t="9821" r="14732" b="11173"/>
                    <a:stretch/>
                  </pic:blipFill>
                  <pic:spPr bwMode="auto">
                    <a:xfrm>
                      <a:off x="0" y="0"/>
                      <a:ext cx="5190724" cy="3830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D1D15" w:rsidRPr="00B740F1" w:rsidRDefault="00E75446" w:rsidP="00680F6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6</w:t>
      </w:r>
      <w:r w:rsidR="00680F6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Mass spectrum of compound </w:t>
      </w:r>
      <w:r w:rsidR="00680F60" w:rsidRPr="00B740F1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D1D15" w:rsidRPr="00B740F1" w:rsidRDefault="007D1D15" w:rsidP="00C4388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689CC278" wp14:editId="60DD58F2">
            <wp:extent cx="5372100" cy="4046719"/>
            <wp:effectExtent l="0" t="0" r="0" b="0"/>
            <wp:docPr id="2" name="Picture 2" descr="C:\Users\Zakhele\OneDrive\Desktop\Sup materials\S1 cle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akhele\OneDrive\Desktop\Sup materials\S1 clea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" t="1689" r="6249" b="1424"/>
                    <a:stretch/>
                  </pic:blipFill>
                  <pic:spPr bwMode="auto">
                    <a:xfrm>
                      <a:off x="0" y="0"/>
                      <a:ext cx="5381218" cy="4053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0BEE" w:rsidRPr="00B740F1" w:rsidRDefault="00E75446" w:rsidP="00A11FB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7</w:t>
      </w:r>
      <w:r w:rsidR="00F30BEE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0BEE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F30BEE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H-NMR spectrum of compound </w:t>
      </w:r>
      <w:r w:rsidR="00F30BEE" w:rsidRPr="00B740F1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in CDCl</w:t>
      </w:r>
      <w:r w:rsidR="00B640F0"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7D1D15" w:rsidRPr="00B740F1" w:rsidRDefault="007D1D15" w:rsidP="00F30BE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1066EEE" wp14:editId="4EDA7A4D">
            <wp:extent cx="5463540" cy="3964670"/>
            <wp:effectExtent l="0" t="0" r="3810" b="0"/>
            <wp:docPr id="4" name="Picture 4" descr="C:\Users\Zakhele\OneDrive\Desktop\Sup materials\S2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akhele\OneDrive\Desktop\Sup materials\S2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6" t="4723" r="5986" b="-1"/>
                    <a:stretch/>
                  </pic:blipFill>
                  <pic:spPr bwMode="auto">
                    <a:xfrm>
                      <a:off x="0" y="0"/>
                      <a:ext cx="5469251" cy="3968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0BEE" w:rsidRPr="00B740F1" w:rsidRDefault="00E75446" w:rsidP="00A11F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8</w:t>
      </w:r>
      <w:r w:rsidR="00F30BEE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0BEE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="00F30BEE" w:rsidRPr="00B740F1">
        <w:rPr>
          <w:rFonts w:ascii="Times New Roman" w:hAnsi="Times New Roman" w:cs="Times New Roman"/>
          <w:sz w:val="24"/>
          <w:szCs w:val="24"/>
          <w:lang w:val="en-US"/>
        </w:rPr>
        <w:t>C-NMR</w:t>
      </w:r>
      <w:r w:rsidR="009654BC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spectrum </w:t>
      </w:r>
      <w:r w:rsidR="00AF3781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and DEPT </w:t>
      </w:r>
      <w:r w:rsidR="009654BC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of compound </w:t>
      </w:r>
      <w:r w:rsidR="009654BC" w:rsidRPr="00B740F1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in CDCl</w:t>
      </w:r>
      <w:r w:rsidR="00B640F0"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7D1D15" w:rsidRPr="00B740F1" w:rsidRDefault="007D1D15" w:rsidP="00F30BE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2B93A4D" wp14:editId="16FE5C90">
            <wp:extent cx="5091113" cy="37035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6378" cy="37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276" w:rsidRPr="00B740F1" w:rsidRDefault="00E75446" w:rsidP="00A11F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9</w:t>
      </w:r>
      <w:r w:rsidR="00AF3781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Mass spectrum of compound </w:t>
      </w:r>
      <w:r w:rsidR="00AF3781" w:rsidRPr="00B740F1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041276" w:rsidRPr="00B740F1" w:rsidRDefault="007D1D15" w:rsidP="00C4388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09B58E7F" wp14:editId="152855E3">
            <wp:extent cx="4995862" cy="3881947"/>
            <wp:effectExtent l="0" t="0" r="0" b="4445"/>
            <wp:docPr id="20" name="Picture 20" descr="C:\Users\Zakhele\OneDrive\Desktop\Sup materials\S11 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Zakhele\OneDrive\Desktop\Sup materials\S11 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5" r="6250"/>
                    <a:stretch/>
                  </pic:blipFill>
                  <pic:spPr bwMode="auto">
                    <a:xfrm>
                      <a:off x="0" y="0"/>
                      <a:ext cx="4997847" cy="388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1276" w:rsidRPr="00B740F1" w:rsidRDefault="00E75446" w:rsidP="00A11F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10</w:t>
      </w:r>
      <w:r w:rsidR="0004127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1276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041276" w:rsidRPr="00B740F1">
        <w:rPr>
          <w:rFonts w:ascii="Times New Roman" w:hAnsi="Times New Roman" w:cs="Times New Roman"/>
          <w:sz w:val="24"/>
          <w:szCs w:val="24"/>
          <w:lang w:val="en-US"/>
        </w:rPr>
        <w:t>H-</w:t>
      </w:r>
      <w:r w:rsidR="00052A0A" w:rsidRPr="00B740F1">
        <w:rPr>
          <w:rFonts w:ascii="Times New Roman" w:hAnsi="Times New Roman" w:cs="Times New Roman"/>
          <w:sz w:val="24"/>
          <w:szCs w:val="24"/>
          <w:lang w:val="en-US"/>
        </w:rPr>
        <w:t>NMR spectrum</w:t>
      </w:r>
      <w:r w:rsidR="00041276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for compound </w:t>
      </w:r>
      <w:r w:rsidR="00041276" w:rsidRPr="00B740F1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="00B640F0"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AF3781" w:rsidRPr="00B740F1" w:rsidRDefault="007D1D15" w:rsidP="00C4388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66A3CEC" wp14:editId="14B00513">
            <wp:extent cx="5506103" cy="4038600"/>
            <wp:effectExtent l="0" t="0" r="0" b="0"/>
            <wp:docPr id="21" name="Picture 21" descr="C:\Users\Zakhele\OneDrive\Desktop\Sup materials\S12 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Zakhele\OneDrive\Desktop\Sup materials\S12 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3" t="3406" r="5066"/>
                    <a:stretch/>
                  </pic:blipFill>
                  <pic:spPr bwMode="auto">
                    <a:xfrm>
                      <a:off x="0" y="0"/>
                      <a:ext cx="5511595" cy="404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472D" w:rsidRPr="00B740F1" w:rsidRDefault="00E75446" w:rsidP="006B47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11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472D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C-NMR spectra </w:t>
      </w:r>
      <w:r w:rsidR="00B61FEE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and DEPT 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or compound </w:t>
      </w:r>
      <w:r w:rsidR="006B472D" w:rsidRPr="00B740F1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="00B640F0"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853D17" w:rsidRPr="00B740F1" w:rsidRDefault="007D1D15" w:rsidP="00C4388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C168C3" wp14:editId="0FDCDD9B">
            <wp:extent cx="5056369" cy="3726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69677" cy="373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0F0" w:rsidRPr="00B740F1" w:rsidRDefault="00B640F0" w:rsidP="00853D1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 S12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Mass spectrum of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4 </w:t>
      </w:r>
    </w:p>
    <w:p w:rsidR="00B640F0" w:rsidRPr="00B740F1" w:rsidRDefault="00B640F0" w:rsidP="006B472D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D1D15" w:rsidRPr="00B740F1" w:rsidRDefault="00C43887" w:rsidP="00C4388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E8EE275" wp14:editId="3A926CC2">
            <wp:extent cx="5242991" cy="3909060"/>
            <wp:effectExtent l="0" t="0" r="0" b="0"/>
            <wp:docPr id="12" name="Picture 12" descr="C:\Users\Zakhele\OneDrive\Desktop\Sup materials\S6 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Zakhele\OneDrive\Desktop\Sup materials\S6 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" t="2126" r="792" b="739"/>
                    <a:stretch/>
                  </pic:blipFill>
                  <pic:spPr bwMode="auto">
                    <a:xfrm>
                      <a:off x="0" y="0"/>
                      <a:ext cx="5244481" cy="3910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472D" w:rsidRPr="00B740F1" w:rsidRDefault="00E75446" w:rsidP="006B47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13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472D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052A0A" w:rsidRPr="00B740F1">
        <w:rPr>
          <w:rFonts w:ascii="Times New Roman" w:hAnsi="Times New Roman" w:cs="Times New Roman"/>
          <w:sz w:val="24"/>
          <w:szCs w:val="24"/>
          <w:lang w:val="en-US"/>
        </w:rPr>
        <w:t>H-NMR spectrum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for compound </w:t>
      </w:r>
      <w:r w:rsidR="006B472D" w:rsidRPr="00B740F1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>in CDCl</w:t>
      </w:r>
      <w:r w:rsidR="00B640F0"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6B472D" w:rsidRPr="00B740F1" w:rsidRDefault="00C43887" w:rsidP="00C4388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2A6671A" wp14:editId="54CE3E4A">
            <wp:extent cx="5029200" cy="3979160"/>
            <wp:effectExtent l="0" t="0" r="0" b="2540"/>
            <wp:docPr id="13" name="Picture 13" descr="C:\Users\Zakhele\OneDrive\Desktop\Sup materials\S7 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Zakhele\OneDrive\Desktop\Sup materials\S7 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" t="1025" r="1878"/>
                    <a:stretch/>
                  </pic:blipFill>
                  <pic:spPr bwMode="auto">
                    <a:xfrm>
                      <a:off x="0" y="0"/>
                      <a:ext cx="5033405" cy="398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40F0" w:rsidRPr="00B740F1" w:rsidRDefault="00E75446" w:rsidP="006B47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</w:t>
      </w:r>
      <w:r w:rsidR="00B640F0"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14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472D" w:rsidRPr="00B740F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="00052A0A" w:rsidRPr="00B740F1">
        <w:rPr>
          <w:rFonts w:ascii="Times New Roman" w:hAnsi="Times New Roman" w:cs="Times New Roman"/>
          <w:sz w:val="24"/>
          <w:szCs w:val="24"/>
          <w:lang w:val="en-US"/>
        </w:rPr>
        <w:t>C-NMR spectrum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1FEE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and DEPT </w:t>
      </w:r>
      <w:r w:rsidR="006B472D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for compound </w:t>
      </w:r>
      <w:r w:rsidR="008406FF" w:rsidRPr="00B740F1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="00B640F0"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in CDCl</w:t>
      </w:r>
      <w:r w:rsidR="00B640F0" w:rsidRPr="00B740F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</w:p>
    <w:p w:rsidR="00853D17" w:rsidRPr="00B740F1" w:rsidRDefault="00C43887" w:rsidP="00C4388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7EF776E" wp14:editId="78C5791F">
            <wp:extent cx="5135880" cy="3763401"/>
            <wp:effectExtent l="0" t="0" r="7620" b="8890"/>
            <wp:docPr id="14" name="Picture 14" descr="C:\Users\Zakhele\OneDrive\Desktop\Sup materials\S8 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Zakhele\OneDrive\Desktop\Sup materials\S8 Clea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50" t="10498" r="14626" b="10996"/>
                    <a:stretch/>
                  </pic:blipFill>
                  <pic:spPr bwMode="auto">
                    <a:xfrm>
                      <a:off x="0" y="0"/>
                      <a:ext cx="5150328" cy="3773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40F0" w:rsidRPr="00B740F1" w:rsidRDefault="00B640F0" w:rsidP="00853D1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>Fig. S15</w:t>
      </w:r>
      <w:r w:rsidRPr="00B740F1">
        <w:rPr>
          <w:rFonts w:ascii="Times New Roman" w:hAnsi="Times New Roman" w:cs="Times New Roman"/>
          <w:sz w:val="24"/>
          <w:szCs w:val="24"/>
          <w:lang w:val="en-US"/>
        </w:rPr>
        <w:t xml:space="preserve"> Mass spectrum of compound </w:t>
      </w:r>
      <w:r w:rsidRPr="00B740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5 </w:t>
      </w:r>
    </w:p>
    <w:p w:rsidR="00B640F0" w:rsidRPr="00B740F1" w:rsidRDefault="00B640F0" w:rsidP="006B472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B640F0" w:rsidRPr="00B740F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NLQ0tjA3NLOwNDRS0lEKTi0uzszPAykwNKwFAF9+BDUtAAAA"/>
  </w:docVars>
  <w:rsids>
    <w:rsidRoot w:val="005B1EC5"/>
    <w:rsid w:val="00041276"/>
    <w:rsid w:val="0005097B"/>
    <w:rsid w:val="00052A0A"/>
    <w:rsid w:val="0005678B"/>
    <w:rsid w:val="00090CBE"/>
    <w:rsid w:val="000C1893"/>
    <w:rsid w:val="0012470B"/>
    <w:rsid w:val="00131BE8"/>
    <w:rsid w:val="00193BD8"/>
    <w:rsid w:val="001A0492"/>
    <w:rsid w:val="001B136C"/>
    <w:rsid w:val="002938A0"/>
    <w:rsid w:val="002F57C9"/>
    <w:rsid w:val="00373B38"/>
    <w:rsid w:val="003E036A"/>
    <w:rsid w:val="003F03EA"/>
    <w:rsid w:val="005171F6"/>
    <w:rsid w:val="00563F3F"/>
    <w:rsid w:val="0058005F"/>
    <w:rsid w:val="005B1EC5"/>
    <w:rsid w:val="00633B19"/>
    <w:rsid w:val="006519DE"/>
    <w:rsid w:val="006719AF"/>
    <w:rsid w:val="00680F60"/>
    <w:rsid w:val="006B472D"/>
    <w:rsid w:val="006E3D22"/>
    <w:rsid w:val="00701063"/>
    <w:rsid w:val="007348D0"/>
    <w:rsid w:val="00744989"/>
    <w:rsid w:val="007D1D15"/>
    <w:rsid w:val="007E31A0"/>
    <w:rsid w:val="007F4911"/>
    <w:rsid w:val="007F5905"/>
    <w:rsid w:val="00836D24"/>
    <w:rsid w:val="008406FF"/>
    <w:rsid w:val="00853D17"/>
    <w:rsid w:val="00862CBF"/>
    <w:rsid w:val="00864BA3"/>
    <w:rsid w:val="00881AF1"/>
    <w:rsid w:val="008D7008"/>
    <w:rsid w:val="009121D1"/>
    <w:rsid w:val="0093162E"/>
    <w:rsid w:val="00956AAA"/>
    <w:rsid w:val="009654BC"/>
    <w:rsid w:val="009657F8"/>
    <w:rsid w:val="00A11FBF"/>
    <w:rsid w:val="00A2114E"/>
    <w:rsid w:val="00AB0AFD"/>
    <w:rsid w:val="00AC1750"/>
    <w:rsid w:val="00AF3781"/>
    <w:rsid w:val="00B12276"/>
    <w:rsid w:val="00B545D9"/>
    <w:rsid w:val="00B549D7"/>
    <w:rsid w:val="00B61FEE"/>
    <w:rsid w:val="00B640F0"/>
    <w:rsid w:val="00B740F1"/>
    <w:rsid w:val="00B958DF"/>
    <w:rsid w:val="00BA1192"/>
    <w:rsid w:val="00BF1AE5"/>
    <w:rsid w:val="00C43887"/>
    <w:rsid w:val="00CB0A0A"/>
    <w:rsid w:val="00CE0112"/>
    <w:rsid w:val="00CF3CF6"/>
    <w:rsid w:val="00D83212"/>
    <w:rsid w:val="00D94926"/>
    <w:rsid w:val="00DE623E"/>
    <w:rsid w:val="00DF104F"/>
    <w:rsid w:val="00E16C9D"/>
    <w:rsid w:val="00E25FC9"/>
    <w:rsid w:val="00E75446"/>
    <w:rsid w:val="00EB13C1"/>
    <w:rsid w:val="00F07D7F"/>
    <w:rsid w:val="00F30BEE"/>
    <w:rsid w:val="00F671A2"/>
    <w:rsid w:val="00F76B4C"/>
    <w:rsid w:val="00F972A6"/>
    <w:rsid w:val="00FF7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FB651"/>
  <w15:docId w15:val="{21A1808D-9DC2-4518-BF04-0D9B4F49A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11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D7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CB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CB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microsoft.com/office/2007/relationships/hdphoto" Target="media/hdphoto2.wdp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07/relationships/hdphoto" Target="media/hdphoto4.wdp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microsoft.com/office/2007/relationships/hdphoto" Target="media/hdphoto6.wdp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microsoft.com/office/2007/relationships/hdphoto" Target="media/hdphoto1.wdp"/><Relationship Id="rId24" Type="http://schemas.openxmlformats.org/officeDocument/2006/relationships/image" Target="media/image15.png"/><Relationship Id="rId5" Type="http://schemas.openxmlformats.org/officeDocument/2006/relationships/image" Target="media/image1.jpeg"/><Relationship Id="rId15" Type="http://schemas.microsoft.com/office/2007/relationships/hdphoto" Target="media/hdphoto3.wdp"/><Relationship Id="rId23" Type="http://schemas.microsoft.com/office/2007/relationships/hdphoto" Target="media/hdphoto5.wdp"/><Relationship Id="rId10" Type="http://schemas.openxmlformats.org/officeDocument/2006/relationships/image" Target="media/image6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46170-39FD-4E86-9E79-61598535F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hele</dc:creator>
  <cp:lastModifiedBy>Zakhele</cp:lastModifiedBy>
  <cp:revision>3</cp:revision>
  <dcterms:created xsi:type="dcterms:W3CDTF">2024-09-05T01:42:00Z</dcterms:created>
  <dcterms:modified xsi:type="dcterms:W3CDTF">2024-09-05T11:44:00Z</dcterms:modified>
</cp:coreProperties>
</file>